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6870E82" w14:textId="77777777" w:rsidR="00747B8D" w:rsidRPr="00AA16C8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>Is it possible that an event is independent of itself? If so, when?</w:t>
      </w:r>
    </w:p>
    <w:p w14:paraId="464466DF" w14:textId="77777777" w:rsidR="00747B8D" w:rsidRPr="009F678D" w:rsidRDefault="00747B8D" w:rsidP="00747B8D">
      <w:pPr>
        <w:pStyle w:val="ListParagraph"/>
        <w:numPr>
          <w:ilvl w:val="0"/>
          <w:numId w:val="1"/>
        </w:numPr>
        <w:rPr>
          <w:lang w:val="en-GB"/>
        </w:rPr>
      </w:pPr>
      <w:r>
        <w:t xml:space="preserve">Is it always true that if A and B are independent events, then Ac and </w:t>
      </w:r>
      <w:proofErr w:type="spellStart"/>
      <w:r>
        <w:t>Bc</w:t>
      </w:r>
      <w:proofErr w:type="spellEnd"/>
      <w:r>
        <w:t xml:space="preserve"> are independent events? Show that it is, or give a counterexample.</w:t>
      </w:r>
    </w:p>
    <w:p w14:paraId="5D657E41" w14:textId="77777777" w:rsidR="009F678D" w:rsidRDefault="009F678D" w:rsidP="009F678D">
      <w:pPr>
        <w:rPr>
          <w:lang w:val="en-GB"/>
        </w:rPr>
      </w:pPr>
    </w:p>
    <w:p w14:paraId="73504DD0" w14:textId="4A81D100" w:rsidR="009F678D" w:rsidRDefault="009F678D" w:rsidP="009F678D">
      <w:pPr>
        <w:rPr>
          <w:lang w:val="en-GB"/>
        </w:rPr>
      </w:pPr>
      <w:r>
        <w:rPr>
          <w:lang w:val="en-GB"/>
        </w:rPr>
        <w:t>Solution</w:t>
      </w:r>
    </w:p>
    <w:p w14:paraId="1DE330CC" w14:textId="77777777" w:rsidR="009F678D" w:rsidRPr="009F678D" w:rsidRDefault="009F678D" w:rsidP="009F678D">
      <w:pPr>
        <w:rPr>
          <w:lang w:val="en-GB"/>
        </w:rPr>
      </w:pPr>
    </w:p>
    <w:p w14:paraId="2D456B1E" w14:textId="77777777" w:rsidR="00057A0A" w:rsidRDefault="00057A0A" w:rsidP="00057A0A">
      <w:r>
        <w:t>Let's break down the questions one by one.</w:t>
      </w:r>
    </w:p>
    <w:p w14:paraId="5B2B28C0" w14:textId="77777777" w:rsidR="00057A0A" w:rsidRDefault="00057A0A" w:rsidP="00057A0A"/>
    <w:p w14:paraId="21C73933" w14:textId="77777777" w:rsidR="00057A0A" w:rsidRDefault="00057A0A" w:rsidP="00057A0A">
      <w:r>
        <w:t>### 1. Is it possible that an event is independent of itself? If so, when?</w:t>
      </w:r>
    </w:p>
    <w:p w14:paraId="72EA1F22" w14:textId="77777777" w:rsidR="00057A0A" w:rsidRDefault="00057A0A" w:rsidP="00057A0A"/>
    <w:p w14:paraId="1AB951BE" w14:textId="77777777" w:rsidR="00057A0A" w:rsidRDefault="00057A0A" w:rsidP="00057A0A">
      <w:r>
        <w:t>An event \( A \) is independent of itself if the probability of \( A \) occurring is the same regardless of whether \( A \) has already occurred. Mathematically, this is expressed as:</w:t>
      </w:r>
    </w:p>
    <w:p w14:paraId="52819933" w14:textId="77777777" w:rsidR="00057A0A" w:rsidRDefault="00057A0A" w:rsidP="00057A0A"/>
    <w:p w14:paraId="50DF15B0" w14:textId="77777777" w:rsidR="00057A0A" w:rsidRDefault="00057A0A" w:rsidP="00057A0A">
      <w:r>
        <w:t>\[</w:t>
      </w:r>
    </w:p>
    <w:p w14:paraId="194FEAD0" w14:textId="77777777" w:rsidR="00057A0A" w:rsidRDefault="00057A0A" w:rsidP="00057A0A">
      <w:r>
        <w:t>P(A \cap A) = P(A) \times P(A)</w:t>
      </w:r>
    </w:p>
    <w:p w14:paraId="29EFFA4A" w14:textId="77777777" w:rsidR="00057A0A" w:rsidRDefault="00057A0A" w:rsidP="00057A0A">
      <w:r>
        <w:t>\]</w:t>
      </w:r>
    </w:p>
    <w:p w14:paraId="7661C2B8" w14:textId="77777777" w:rsidR="00057A0A" w:rsidRDefault="00057A0A" w:rsidP="00057A0A"/>
    <w:p w14:paraId="1F7804E2" w14:textId="77777777" w:rsidR="00057A0A" w:rsidRDefault="00057A0A" w:rsidP="00057A0A">
      <w:r>
        <w:t>But \( P(A \cap A) = P(A) \) (because the intersection of \( A \) with itself is just \( A \)).</w:t>
      </w:r>
    </w:p>
    <w:p w14:paraId="5A600520" w14:textId="77777777" w:rsidR="00057A0A" w:rsidRDefault="00057A0A" w:rsidP="00057A0A"/>
    <w:p w14:paraId="30B19137" w14:textId="77777777" w:rsidR="00057A0A" w:rsidRDefault="00057A0A" w:rsidP="00057A0A">
      <w:r>
        <w:t>So, the equation becomes:</w:t>
      </w:r>
    </w:p>
    <w:p w14:paraId="271CB6BC" w14:textId="77777777" w:rsidR="00057A0A" w:rsidRDefault="00057A0A" w:rsidP="00057A0A"/>
    <w:p w14:paraId="139B1647" w14:textId="77777777" w:rsidR="00057A0A" w:rsidRDefault="00057A0A" w:rsidP="00057A0A">
      <w:r>
        <w:t>\[</w:t>
      </w:r>
    </w:p>
    <w:p w14:paraId="3FB25C50" w14:textId="77777777" w:rsidR="00057A0A" w:rsidRDefault="00057A0A" w:rsidP="00057A0A">
      <w:r>
        <w:t>P(A) = P(A) \times P(A)</w:t>
      </w:r>
    </w:p>
    <w:p w14:paraId="388C3D95" w14:textId="77777777" w:rsidR="00057A0A" w:rsidRDefault="00057A0A" w:rsidP="00057A0A">
      <w:r>
        <w:t>\]</w:t>
      </w:r>
    </w:p>
    <w:p w14:paraId="772352C5" w14:textId="77777777" w:rsidR="00057A0A" w:rsidRDefault="00057A0A" w:rsidP="00057A0A"/>
    <w:p w14:paraId="212B4103" w14:textId="77777777" w:rsidR="00057A0A" w:rsidRDefault="00057A0A" w:rsidP="00057A0A">
      <w:r>
        <w:t>This simplifies to:</w:t>
      </w:r>
    </w:p>
    <w:p w14:paraId="1369C3B8" w14:textId="77777777" w:rsidR="00057A0A" w:rsidRDefault="00057A0A" w:rsidP="00057A0A"/>
    <w:p w14:paraId="5B862316" w14:textId="77777777" w:rsidR="00057A0A" w:rsidRDefault="00057A0A" w:rsidP="00057A0A">
      <w:r>
        <w:t>\[</w:t>
      </w:r>
    </w:p>
    <w:p w14:paraId="43FCFA81" w14:textId="77777777" w:rsidR="00057A0A" w:rsidRDefault="00057A0A" w:rsidP="00057A0A">
      <w:r>
        <w:t>P(A) = P(A)^2</w:t>
      </w:r>
    </w:p>
    <w:p w14:paraId="5B22F5D6" w14:textId="77777777" w:rsidR="00057A0A" w:rsidRDefault="00057A0A" w:rsidP="00057A0A">
      <w:r>
        <w:t>\]</w:t>
      </w:r>
    </w:p>
    <w:p w14:paraId="673DFDD0" w14:textId="77777777" w:rsidR="00057A0A" w:rsidRDefault="00057A0A" w:rsidP="00057A0A"/>
    <w:p w14:paraId="503F040E" w14:textId="77777777" w:rsidR="00057A0A" w:rsidRDefault="00057A0A" w:rsidP="00057A0A">
      <w:r>
        <w:t>This equation holds if either:</w:t>
      </w:r>
    </w:p>
    <w:p w14:paraId="1C8B71B8" w14:textId="77777777" w:rsidR="00057A0A" w:rsidRDefault="00057A0A" w:rsidP="00057A0A">
      <w:r>
        <w:t>1. \( P(A) = 1 \)</w:t>
      </w:r>
    </w:p>
    <w:p w14:paraId="2C965126" w14:textId="77777777" w:rsidR="00057A0A" w:rsidRDefault="00057A0A" w:rsidP="00057A0A">
      <w:r>
        <w:t>2. \( P(A) = 0 \)</w:t>
      </w:r>
    </w:p>
    <w:p w14:paraId="1DB3E637" w14:textId="77777777" w:rsidR="00057A0A" w:rsidRDefault="00057A0A" w:rsidP="00057A0A"/>
    <w:p w14:paraId="1993836E" w14:textId="77777777" w:rsidR="00057A0A" w:rsidRDefault="00057A0A" w:rsidP="00057A0A">
      <w:r>
        <w:t>Thus, an event \( A \) is independent of itself only if \( P(A) = 0 \) or \( P(A) = 1 \). This means that the event either always happens or never happens.</w:t>
      </w:r>
    </w:p>
    <w:p w14:paraId="4B25D652" w14:textId="77777777" w:rsidR="00057A0A" w:rsidRDefault="00057A0A" w:rsidP="00057A0A"/>
    <w:p w14:paraId="059BECF2" w14:textId="77777777" w:rsidR="00057A0A" w:rsidRDefault="00057A0A" w:rsidP="00057A0A">
      <w:r>
        <w:t xml:space="preserve">### 2. Is it always true that if \( A \) and \( B \) are independent events, then \( </w:t>
      </w:r>
      <w:proofErr w:type="spellStart"/>
      <w:r>
        <w:t>A^c</w:t>
      </w:r>
      <w:proofErr w:type="spellEnd"/>
      <w:r>
        <w:t xml:space="preserve"> \) and \( </w:t>
      </w:r>
      <w:proofErr w:type="spellStart"/>
      <w:r>
        <w:t>B^c</w:t>
      </w:r>
      <w:proofErr w:type="spellEnd"/>
      <w:r>
        <w:t xml:space="preserve"> \) are independent events?</w:t>
      </w:r>
    </w:p>
    <w:p w14:paraId="49DDBBA2" w14:textId="77777777" w:rsidR="00057A0A" w:rsidRDefault="00057A0A" w:rsidP="00057A0A"/>
    <w:p w14:paraId="5A7406C6" w14:textId="77777777" w:rsidR="00057A0A" w:rsidRDefault="00057A0A" w:rsidP="00057A0A">
      <w:r>
        <w:t>Yes, it is always true. Here's why:</w:t>
      </w:r>
    </w:p>
    <w:p w14:paraId="3034BA5D" w14:textId="77777777" w:rsidR="00057A0A" w:rsidRDefault="00057A0A" w:rsidP="00057A0A"/>
    <w:p w14:paraId="71DE52DB" w14:textId="77777777" w:rsidR="00057A0A" w:rsidRDefault="00057A0A" w:rsidP="00057A0A">
      <w:r>
        <w:t>Given that \( A \) and \( B \) are independent events, we know that:</w:t>
      </w:r>
    </w:p>
    <w:p w14:paraId="791D89ED" w14:textId="77777777" w:rsidR="00057A0A" w:rsidRDefault="00057A0A" w:rsidP="00057A0A"/>
    <w:p w14:paraId="7D41385D" w14:textId="77777777" w:rsidR="00057A0A" w:rsidRDefault="00057A0A" w:rsidP="00057A0A">
      <w:r>
        <w:t>\[</w:t>
      </w:r>
    </w:p>
    <w:p w14:paraId="4A1C3DF2" w14:textId="77777777" w:rsidR="00057A0A" w:rsidRDefault="00057A0A" w:rsidP="00057A0A">
      <w:r>
        <w:t>P(A \cap B) = P(A) \times P(B)</w:t>
      </w:r>
    </w:p>
    <w:p w14:paraId="388157FD" w14:textId="77777777" w:rsidR="00057A0A" w:rsidRDefault="00057A0A" w:rsidP="00057A0A">
      <w:r>
        <w:t>\]</w:t>
      </w:r>
    </w:p>
    <w:p w14:paraId="55194E0A" w14:textId="77777777" w:rsidR="00057A0A" w:rsidRDefault="00057A0A" w:rsidP="00057A0A"/>
    <w:p w14:paraId="46D3BA43" w14:textId="77777777" w:rsidR="00057A0A" w:rsidRDefault="00057A0A" w:rsidP="00057A0A">
      <w:r>
        <w:t xml:space="preserve">We need to prove that \( </w:t>
      </w:r>
      <w:proofErr w:type="spellStart"/>
      <w:r>
        <w:t>A^c</w:t>
      </w:r>
      <w:proofErr w:type="spellEnd"/>
      <w:r>
        <w:t xml:space="preserve"> \) and \( </w:t>
      </w:r>
      <w:proofErr w:type="spellStart"/>
      <w:r>
        <w:t>B^c</w:t>
      </w:r>
      <w:proofErr w:type="spellEnd"/>
      <w:r>
        <w:t xml:space="preserve"> \) (the complements of \( A \) and \( B \)) are also independent. </w:t>
      </w:r>
    </w:p>
    <w:p w14:paraId="439D7402" w14:textId="77777777" w:rsidR="00057A0A" w:rsidRDefault="00057A0A" w:rsidP="00057A0A"/>
    <w:p w14:paraId="0A783823" w14:textId="77777777" w:rsidR="00057A0A" w:rsidRDefault="00057A0A" w:rsidP="00057A0A">
      <w:r>
        <w:t>We know that:</w:t>
      </w:r>
    </w:p>
    <w:p w14:paraId="410E4E29" w14:textId="77777777" w:rsidR="00057A0A" w:rsidRDefault="00057A0A" w:rsidP="00057A0A"/>
    <w:p w14:paraId="5CD9649E" w14:textId="77777777" w:rsidR="00057A0A" w:rsidRDefault="00057A0A" w:rsidP="00057A0A">
      <w:r>
        <w:t>\[</w:t>
      </w:r>
    </w:p>
    <w:p w14:paraId="1AF5E68E" w14:textId="77777777" w:rsidR="00057A0A" w:rsidRDefault="00057A0A" w:rsidP="00057A0A">
      <w:r>
        <w:t>P(</w:t>
      </w:r>
      <w:proofErr w:type="spellStart"/>
      <w:r>
        <w:t>A^c</w:t>
      </w:r>
      <w:proofErr w:type="spellEnd"/>
      <w:r>
        <w:t xml:space="preserve"> \cap </w:t>
      </w:r>
      <w:proofErr w:type="spellStart"/>
      <w:r>
        <w:t>B^c</w:t>
      </w:r>
      <w:proofErr w:type="spellEnd"/>
      <w:r>
        <w:t>) = P((A \cup B)^c) = 1 - P(A \cup B)</w:t>
      </w:r>
    </w:p>
    <w:p w14:paraId="669A914D" w14:textId="77777777" w:rsidR="00057A0A" w:rsidRDefault="00057A0A" w:rsidP="00057A0A">
      <w:r>
        <w:t>\]</w:t>
      </w:r>
    </w:p>
    <w:p w14:paraId="52C52E42" w14:textId="77777777" w:rsidR="00057A0A" w:rsidRDefault="00057A0A" w:rsidP="00057A0A"/>
    <w:p w14:paraId="718C7A68" w14:textId="77777777" w:rsidR="00057A0A" w:rsidRDefault="00057A0A" w:rsidP="00057A0A">
      <w:r>
        <w:t>Using the inclusion-exclusion principle:</w:t>
      </w:r>
    </w:p>
    <w:p w14:paraId="3540DF38" w14:textId="77777777" w:rsidR="00057A0A" w:rsidRDefault="00057A0A" w:rsidP="00057A0A"/>
    <w:p w14:paraId="14C02F5A" w14:textId="77777777" w:rsidR="00057A0A" w:rsidRDefault="00057A0A" w:rsidP="00057A0A">
      <w:r>
        <w:t>\[</w:t>
      </w:r>
    </w:p>
    <w:p w14:paraId="2BE55887" w14:textId="77777777" w:rsidR="00057A0A" w:rsidRDefault="00057A0A" w:rsidP="00057A0A">
      <w:r>
        <w:t>P(A \cup B) = P(A) + P(B) - P(A \cap B)</w:t>
      </w:r>
    </w:p>
    <w:p w14:paraId="1881FBCD" w14:textId="77777777" w:rsidR="00057A0A" w:rsidRDefault="00057A0A" w:rsidP="00057A0A">
      <w:r>
        <w:t>\]</w:t>
      </w:r>
    </w:p>
    <w:p w14:paraId="4DA5A942" w14:textId="77777777" w:rsidR="00057A0A" w:rsidRDefault="00057A0A" w:rsidP="00057A0A"/>
    <w:p w14:paraId="675B353F" w14:textId="77777777" w:rsidR="00057A0A" w:rsidRDefault="00057A0A" w:rsidP="00057A0A">
      <w:r>
        <w:t>Substituting the value of \( P(A \cap B) \):</w:t>
      </w:r>
    </w:p>
    <w:p w14:paraId="31169DC9" w14:textId="77777777" w:rsidR="00057A0A" w:rsidRDefault="00057A0A" w:rsidP="00057A0A"/>
    <w:p w14:paraId="4BAFF113" w14:textId="77777777" w:rsidR="00057A0A" w:rsidRDefault="00057A0A" w:rsidP="00057A0A">
      <w:r>
        <w:t>\[</w:t>
      </w:r>
    </w:p>
    <w:p w14:paraId="37C04390" w14:textId="77777777" w:rsidR="00057A0A" w:rsidRDefault="00057A0A" w:rsidP="00057A0A">
      <w:r>
        <w:t>P(A \cup B) = P(A) + P(B) - P(A) \times P(B)</w:t>
      </w:r>
    </w:p>
    <w:p w14:paraId="65ECC719" w14:textId="77777777" w:rsidR="00057A0A" w:rsidRDefault="00057A0A" w:rsidP="00057A0A">
      <w:r>
        <w:t>\]</w:t>
      </w:r>
    </w:p>
    <w:p w14:paraId="479EF77A" w14:textId="77777777" w:rsidR="00057A0A" w:rsidRDefault="00057A0A" w:rsidP="00057A0A"/>
    <w:p w14:paraId="3888E4A7" w14:textId="77777777" w:rsidR="00057A0A" w:rsidRDefault="00057A0A" w:rsidP="00057A0A">
      <w:r>
        <w:t>Therefore:</w:t>
      </w:r>
    </w:p>
    <w:p w14:paraId="76B8B2A1" w14:textId="77777777" w:rsidR="00057A0A" w:rsidRDefault="00057A0A" w:rsidP="00057A0A"/>
    <w:p w14:paraId="26A9D422" w14:textId="77777777" w:rsidR="00057A0A" w:rsidRDefault="00057A0A" w:rsidP="00057A0A">
      <w:r>
        <w:t>\[</w:t>
      </w:r>
    </w:p>
    <w:p w14:paraId="5C3BE9C0" w14:textId="77777777" w:rsidR="00057A0A" w:rsidRDefault="00057A0A" w:rsidP="00057A0A">
      <w:r>
        <w:t>P(</w:t>
      </w:r>
      <w:proofErr w:type="spellStart"/>
      <w:r>
        <w:t>A^c</w:t>
      </w:r>
      <w:proofErr w:type="spellEnd"/>
      <w:r>
        <w:t xml:space="preserve"> \cap </w:t>
      </w:r>
      <w:proofErr w:type="spellStart"/>
      <w:r>
        <w:t>B^c</w:t>
      </w:r>
      <w:proofErr w:type="spellEnd"/>
      <w:r>
        <w:t>) = 1 - [P(A) + P(B) - P(A) \times P(B)]</w:t>
      </w:r>
    </w:p>
    <w:p w14:paraId="01835CF2" w14:textId="77777777" w:rsidR="00057A0A" w:rsidRDefault="00057A0A" w:rsidP="00057A0A">
      <w:r>
        <w:t>\]</w:t>
      </w:r>
    </w:p>
    <w:p w14:paraId="27915C80" w14:textId="77777777" w:rsidR="00057A0A" w:rsidRDefault="00057A0A" w:rsidP="00057A0A"/>
    <w:p w14:paraId="0E9650E7" w14:textId="77777777" w:rsidR="00057A0A" w:rsidRDefault="00057A0A" w:rsidP="00057A0A">
      <w:r>
        <w:t>Expanding the complement:</w:t>
      </w:r>
    </w:p>
    <w:p w14:paraId="37AA67F3" w14:textId="77777777" w:rsidR="00057A0A" w:rsidRDefault="00057A0A" w:rsidP="00057A0A"/>
    <w:p w14:paraId="1F62B60D" w14:textId="77777777" w:rsidR="00057A0A" w:rsidRDefault="00057A0A" w:rsidP="00057A0A">
      <w:r>
        <w:t>\[</w:t>
      </w:r>
    </w:p>
    <w:p w14:paraId="28EEC7A6" w14:textId="77777777" w:rsidR="00057A0A" w:rsidRDefault="00057A0A" w:rsidP="00057A0A">
      <w:r>
        <w:t>P(</w:t>
      </w:r>
      <w:proofErr w:type="spellStart"/>
      <w:r>
        <w:t>A^c</w:t>
      </w:r>
      <w:proofErr w:type="spellEnd"/>
      <w:r>
        <w:t xml:space="preserve"> \cap </w:t>
      </w:r>
      <w:proofErr w:type="spellStart"/>
      <w:r>
        <w:t>B^c</w:t>
      </w:r>
      <w:proofErr w:type="spellEnd"/>
      <w:r>
        <w:t>) = (1 - P(A))(1 - P(B))</w:t>
      </w:r>
    </w:p>
    <w:p w14:paraId="6B6DE43F" w14:textId="77777777" w:rsidR="00057A0A" w:rsidRDefault="00057A0A" w:rsidP="00057A0A">
      <w:r>
        <w:t>\]</w:t>
      </w:r>
    </w:p>
    <w:p w14:paraId="71DA46E2" w14:textId="77777777" w:rsidR="00057A0A" w:rsidRDefault="00057A0A" w:rsidP="00057A0A"/>
    <w:p w14:paraId="5DDE51FF" w14:textId="77777777" w:rsidR="00057A0A" w:rsidRDefault="00057A0A" w:rsidP="00057A0A">
      <w:r>
        <w:t>Notice that:</w:t>
      </w:r>
    </w:p>
    <w:p w14:paraId="34FC9441" w14:textId="77777777" w:rsidR="00057A0A" w:rsidRDefault="00057A0A" w:rsidP="00057A0A"/>
    <w:p w14:paraId="58D05BAD" w14:textId="77777777" w:rsidR="00057A0A" w:rsidRDefault="00057A0A" w:rsidP="00057A0A">
      <w:r>
        <w:t>\[</w:t>
      </w:r>
    </w:p>
    <w:p w14:paraId="4C59E26D" w14:textId="77777777" w:rsidR="00057A0A" w:rsidRDefault="00057A0A" w:rsidP="00057A0A">
      <w:r>
        <w:t>P(</w:t>
      </w:r>
      <w:proofErr w:type="spellStart"/>
      <w:r>
        <w:t>A^c</w:t>
      </w:r>
      <w:proofErr w:type="spellEnd"/>
      <w:r>
        <w:t>) = 1 - P(A)</w:t>
      </w:r>
    </w:p>
    <w:p w14:paraId="2F503CA0" w14:textId="77777777" w:rsidR="00057A0A" w:rsidRDefault="00057A0A" w:rsidP="00057A0A">
      <w:r>
        <w:t>\]</w:t>
      </w:r>
    </w:p>
    <w:p w14:paraId="3432957A" w14:textId="77777777" w:rsidR="00057A0A" w:rsidRDefault="00057A0A" w:rsidP="00057A0A">
      <w:r>
        <w:t>\[</w:t>
      </w:r>
    </w:p>
    <w:p w14:paraId="139D2A83" w14:textId="77777777" w:rsidR="00057A0A" w:rsidRDefault="00057A0A" w:rsidP="00057A0A">
      <w:r>
        <w:t>P(</w:t>
      </w:r>
      <w:proofErr w:type="spellStart"/>
      <w:r>
        <w:t>B^c</w:t>
      </w:r>
      <w:proofErr w:type="spellEnd"/>
      <w:r>
        <w:t>) = 1 - P(B)</w:t>
      </w:r>
    </w:p>
    <w:p w14:paraId="0F74981E" w14:textId="77777777" w:rsidR="00057A0A" w:rsidRDefault="00057A0A" w:rsidP="00057A0A">
      <w:r>
        <w:t>\]</w:t>
      </w:r>
    </w:p>
    <w:p w14:paraId="06FC770A" w14:textId="77777777" w:rsidR="00057A0A" w:rsidRDefault="00057A0A" w:rsidP="00057A0A"/>
    <w:p w14:paraId="1E6F80B1" w14:textId="77777777" w:rsidR="00057A0A" w:rsidRDefault="00057A0A" w:rsidP="00057A0A">
      <w:r>
        <w:t>Thus:</w:t>
      </w:r>
    </w:p>
    <w:p w14:paraId="36A8D9C6" w14:textId="77777777" w:rsidR="00057A0A" w:rsidRDefault="00057A0A" w:rsidP="00057A0A"/>
    <w:p w14:paraId="06B741BF" w14:textId="77777777" w:rsidR="00057A0A" w:rsidRDefault="00057A0A" w:rsidP="00057A0A">
      <w:r>
        <w:t>\[</w:t>
      </w:r>
    </w:p>
    <w:p w14:paraId="3F61F46F" w14:textId="77777777" w:rsidR="00057A0A" w:rsidRDefault="00057A0A" w:rsidP="00057A0A">
      <w:r>
        <w:t>P(</w:t>
      </w:r>
      <w:proofErr w:type="spellStart"/>
      <w:r>
        <w:t>A^c</w:t>
      </w:r>
      <w:proofErr w:type="spellEnd"/>
      <w:r>
        <w:t xml:space="preserve"> \cap </w:t>
      </w:r>
      <w:proofErr w:type="spellStart"/>
      <w:r>
        <w:t>B^c</w:t>
      </w:r>
      <w:proofErr w:type="spellEnd"/>
      <w:r>
        <w:t>) = P(</w:t>
      </w:r>
      <w:proofErr w:type="spellStart"/>
      <w:r>
        <w:t>A^c</w:t>
      </w:r>
      <w:proofErr w:type="spellEnd"/>
      <w:r>
        <w:t>) \times P(</w:t>
      </w:r>
      <w:proofErr w:type="spellStart"/>
      <w:r>
        <w:t>B^c</w:t>
      </w:r>
      <w:proofErr w:type="spellEnd"/>
      <w:r>
        <w:t>)</w:t>
      </w:r>
    </w:p>
    <w:p w14:paraId="2BEB1B12" w14:textId="77777777" w:rsidR="00057A0A" w:rsidRDefault="00057A0A" w:rsidP="00057A0A">
      <w:r>
        <w:t>\]</w:t>
      </w:r>
    </w:p>
    <w:p w14:paraId="757A45B9" w14:textId="77777777" w:rsidR="00057A0A" w:rsidRDefault="00057A0A" w:rsidP="00057A0A"/>
    <w:p w14:paraId="7EAA7F24" w14:textId="6ED1AF48" w:rsidR="00DB3F36" w:rsidRDefault="00057A0A">
      <w:r>
        <w:t xml:space="preserve">This shows that \( </w:t>
      </w:r>
      <w:proofErr w:type="spellStart"/>
      <w:r>
        <w:t>A^c</w:t>
      </w:r>
      <w:proofErr w:type="spellEnd"/>
      <w:r>
        <w:t xml:space="preserve"> \) and \( </w:t>
      </w:r>
      <w:proofErr w:type="spellStart"/>
      <w:r>
        <w:t>B^c</w:t>
      </w:r>
      <w:proofErr w:type="spellEnd"/>
      <w:r>
        <w:t xml:space="preserve"> \) are independent events if \( A \) and \( B \) are independent.</w:t>
      </w:r>
    </w:p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10588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057A0A"/>
    <w:rsid w:val="00747B8D"/>
    <w:rsid w:val="009B3523"/>
    <w:rsid w:val="009F678D"/>
    <w:rsid w:val="00DB3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37E55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8</Words>
  <Characters>1700</Characters>
  <Application>Microsoft Office Word</Application>
  <DocSecurity>0</DocSecurity>
  <Lines>14</Lines>
  <Paragraphs>3</Paragraphs>
  <ScaleCrop>false</ScaleCrop>
  <Company/>
  <LinksUpToDate>false</LinksUpToDate>
  <CharactersWithSpaces>1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3:33:00Z</dcterms:created>
  <dcterms:modified xsi:type="dcterms:W3CDTF">2024-08-11T13:33:00Z</dcterms:modified>
</cp:coreProperties>
</file>